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353e39058f03ffaef04c442a52201ed87dfe974"/>
    <w:p>
      <w:pPr>
        <w:pStyle w:val="Heading1"/>
      </w:pPr>
      <w:r>
        <w:t xml:space="preserve">Personal Statement: Aspiring Mechanical Engineer Contributing to New Zealand Auckland's Future</w:t>
      </w:r>
    </w:p>
    <w:p>
      <w:pPr>
        <w:pStyle w:val="FirstParagraph"/>
      </w:pPr>
      <w:r>
        <w:t xml:space="preserve">As a dedicated and innovative Mechanical Engineer, I am thrilled to present this Personal Statement outlining my professional journey, technical expertise, and unwavering commitment to contributing meaningfully to the engineering landscape of New Zealand Auckland. My career path has been meticulously shaped by a profound passion for mechanical systems and a deep appreciation for sustainable development—principles that resonate powerfully with Auckland's vision as New Zealand's economic engine and most vibrant city. This document serves not merely as an application but as a testament to my alignment with the opportunities and challenges inherent in building engineering excellence within New Zealand Auckland.</w:t>
      </w:r>
    </w:p>
    <w:p>
      <w:pPr>
        <w:pStyle w:val="BodyText"/>
      </w:pPr>
      <w:r>
        <w:t xml:space="preserve">My academic foundation began with a Bachelor of Engineering (Honours) in Mechanical Engineering from the University of Auckland, where I graduated top 10% of my cohort. During my studies, I immersed myself in advanced thermodynamics, fluid dynamics, and sustainable energy systems—courses directly relevant to Auckland's critical infrastructure needs. My final-year project focused on optimizing renewable energy integration for urban microgrids, a solution urgently required as New Zealand Auckland targets carbon neutrality by 2050. I designed a prototype system that improved energy efficiency by 23% in simulated city environments, earning recognition from the Institution of Professional Engineers New Zealand (IPENZ). This project crystallized my understanding that becoming an effective Mechanical Engineer requires not just technical mastery but deep contextual awareness of local environmental and urban challenges.</w:t>
      </w:r>
    </w:p>
    <w:p>
      <w:pPr>
        <w:pStyle w:val="BodyText"/>
      </w:pPr>
      <w:r>
        <w:t xml:space="preserve">Professional experience has further honed my ability to deliver practical engineering solutions. As a Graduate Mechanical Engineer at Kiwi Energy Solutions in Christchurch, I contributed to the design of wind turbine support structures for regional renewable energy farms. This role taught me the value of collaborative problem-solving within New Zealand's engineering community, particularly when navigating seismic considerations and coastal environmental regulations—critical factors for any project in Auckland. Later, during a six-month internship with Fletcher Construction’s Auckland office, I supported the mechanical systems design for a major residential development in Penrose. Here, I gained firsthand insight into Auckland’s unique urban constraints: tight site access, high-rise building standards, and the urgent need for water-efficient plumbing systems to combat regional drought pressures. This experience cemented my resolve to focus my career trajectory exclusively within New Zealand Auckland.</w:t>
      </w:r>
    </w:p>
    <w:p>
      <w:pPr>
        <w:pStyle w:val="BodyText"/>
      </w:pPr>
      <w:r>
        <w:t xml:space="preserve">My technical skillset is meticulously aligned with the demands of modern engineering in New Zealand Auckland. I am proficient in CAD software (SolidWorks, AutoCAD), computational fluid dynamics (ANSYS), and energy modeling tools—skills I’ve applied to projects involving HVAC optimization for sustainable commercial buildings and waste heat recovery systems for industrial clients. Beyond technical abilities, I excel at stakeholder engagement: having liaised with local Māori iwi during a community energy initiative in Hamilton, I learned the importance of culturally responsive engineering practice. In Auckland, where diverse communities shape urban development, this skill is indispensable. As a future Mechanical Engineer in New Zealand Auckland, I am committed to integrating Te Tiriti o Waitangi principles into every project phase—from initial concept through to community feedback sessions.</w:t>
      </w:r>
    </w:p>
    <w:p>
      <w:pPr>
        <w:pStyle w:val="BodyText"/>
      </w:pPr>
      <w:r>
        <w:t xml:space="preserve">What truly distinguishes me as a candidate for the Auckland engineering market is my proactive understanding of its unique ecosystem. I have closely followed initiatives like the Auckland Council’s Sustainable Energy Action Plan and the government's $1.5 billion investment in public transport infrastructure, recognizing these as catalysts for demand in mechanical engineering expertise. My research on Auckland’s energy transition highlighted that 68% of commercial building emissions stem from inefficient HVAC systems—a gap where my specialization directly applies. I am also deeply invested in New Zealand’s growing green manufacturing sector; having volunteered with the AUT Advanced Manufacturing Research Centre, I contributed to prototyping low-carbon steel fabrication processes applicable to Auckland's expanding industrial parks like Manukau and Takanini.</w:t>
      </w:r>
    </w:p>
    <w:p>
      <w:pPr>
        <w:pStyle w:val="BodyText"/>
      </w:pPr>
      <w:r>
        <w:t xml:space="preserve">My commitment to New Zealand Auckland extends beyond professional goals. I have actively engaged with local engineering networks: attending IPENZ’s Auckland Branch events monthly, mentoring engineering students at the University of Auckland’s Engineering Society, and participating in the "Engineers for Sustainability" workshop series. These connections affirm my belief that technical excellence must be paired with community investment—a philosophy central to the identity of a Modern Mechanical Engineer in New Zealand. I am particularly inspired by Auckland’s ambition to become a global leader in resilient urban design, and I am eager to contribute my skills toward projects like the Eastern Route Transport Project or the new Waitematā Harbour marine infrastructure upgrades.</w:t>
      </w:r>
    </w:p>
    <w:p>
      <w:pPr>
        <w:pStyle w:val="BodyText"/>
      </w:pPr>
      <w:r>
        <w:t xml:space="preserve">Looking ahead, my professional aspiration is clear: to become a Chartered Professional Engineer (CPEng) within New Zealand Auckland’s engineering framework while leading innovative projects that address both immediate urban needs and long-term sustainability. I envision establishing a consultancy focused on retrofitting existing Auckland structures with energy-efficient mechanical systems, directly supporting the city’s emissions reduction targets. More broadly, I aim to mentor emerging engineers—especially women and Māori youth—to diversify New Zealand’s engineering talent pool. This vision aligns perfectly with the Ministry of Business, Innovation and Employment’s (MBIE) goals for skilled migration retention in regional hubs like Auckland.</w:t>
      </w:r>
    </w:p>
    <w:p>
      <w:pPr>
        <w:pStyle w:val="BodyText"/>
      </w:pPr>
      <w:r>
        <w:t xml:space="preserve">In conclusion, this Personal Statement embodies my readiness to embrace the multifaceted challenges and opportunities awaiting a Mechanical Engineer in New Zealand Auckland. My academic rigor, hands-on project experience, cultural sensitivity, and unwavering dedication to sustainable urban development position me uniquely to deliver immediate value. I am not merely seeking employment in New Zealand Auckland—I am committed to becoming an integral part of its engineering legacy. I welcome the opportunity to discuss how my skills can contribute to the continued prosperity of this dynamic city, where innovation meets community needs with every new project.</w:t>
      </w:r>
    </w:p>
    <w:p>
      <w:pPr>
        <w:pStyle w:val="BodyText"/>
      </w:pPr>
      <w:r>
        <w:t xml:space="preserve">As a qualified Mechanical Engineer ready for impact, I affirm that my career journey is purposefully converging on New Zealand Auckland—a destination where engineering excellence serves humanity and environment in perfect harmony. It is here that I intend to build my professional life, grow as an engineer, and actively participate in shaping the sustainable future of Aotearo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 | New Zealand Auckland</dc:title>
  <dc:creator/>
  <dc:language>en</dc:language>
  <cp:keywords/>
  <dcterms:created xsi:type="dcterms:W3CDTF">2026-07-21T02:57:39Z</dcterms:created>
  <dcterms:modified xsi:type="dcterms:W3CDTF">2026-07-21T02:57:39Z</dcterms:modified>
</cp:coreProperties>
</file>

<file path=docProps/custom.xml><?xml version="1.0" encoding="utf-8"?>
<Properties xmlns="http://schemas.openxmlformats.org/officeDocument/2006/custom-properties" xmlns:vt="http://schemas.openxmlformats.org/officeDocument/2006/docPropsVTypes"/>
</file>